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32B39C" w14:textId="244DEA80" w:rsidR="003D503F" w:rsidRDefault="001F5971" w:rsidP="001F5971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ÜL-Nr.:</w:t>
      </w:r>
    </w:p>
    <w:p w14:paraId="6B2123FD" w14:textId="77777777" w:rsidR="001F5971" w:rsidRDefault="001F5971" w:rsidP="001F5971">
      <w:pPr>
        <w:jc w:val="right"/>
        <w:rPr>
          <w:rFonts w:ascii="Times New Roman" w:hAnsi="Times New Roman" w:cs="Times New Roman"/>
        </w:rPr>
      </w:pPr>
    </w:p>
    <w:p w14:paraId="716E8337" w14:textId="77777777" w:rsidR="001F5971" w:rsidRPr="001F5971" w:rsidRDefault="001F5971" w:rsidP="001F5971">
      <w:pPr>
        <w:pBdr>
          <w:bottom w:val="single" w:sz="6" w:space="1" w:color="auto"/>
        </w:pBdr>
        <w:rPr>
          <w:rFonts w:ascii="Times New Roman" w:hAnsi="Times New Roman" w:cs="Times New Roman"/>
          <w:b/>
          <w:sz w:val="40"/>
          <w:szCs w:val="40"/>
        </w:rPr>
      </w:pPr>
      <w:r w:rsidRPr="001F5971">
        <w:rPr>
          <w:rFonts w:ascii="Times New Roman" w:hAnsi="Times New Roman" w:cs="Times New Roman"/>
          <w:b/>
          <w:sz w:val="40"/>
          <w:szCs w:val="40"/>
        </w:rPr>
        <w:t>Sachkostenerstattung</w:t>
      </w:r>
    </w:p>
    <w:p w14:paraId="37ACBACF" w14:textId="77777777" w:rsidR="001F5971" w:rsidRDefault="001F5971" w:rsidP="001F5971">
      <w:pPr>
        <w:rPr>
          <w:rFonts w:ascii="Times New Roman" w:hAnsi="Times New Roman" w:cs="Times New Roman"/>
          <w:b/>
          <w:sz w:val="32"/>
          <w:szCs w:val="32"/>
        </w:rPr>
      </w:pPr>
    </w:p>
    <w:p w14:paraId="78876B57" w14:textId="77777777" w:rsidR="001F5971" w:rsidRDefault="001F5971" w:rsidP="001F5971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hr geehrte Damen und Herren,</w:t>
      </w:r>
    </w:p>
    <w:p w14:paraId="7E2DE821" w14:textId="77777777" w:rsidR="001F5971" w:rsidRDefault="001F5971" w:rsidP="001F5971">
      <w:pPr>
        <w:spacing w:line="360" w:lineRule="auto"/>
        <w:rPr>
          <w:rFonts w:ascii="Times New Roman" w:hAnsi="Times New Roman" w:cs="Times New Roman"/>
        </w:rPr>
      </w:pPr>
    </w:p>
    <w:p w14:paraId="422F402F" w14:textId="77777777" w:rsidR="001F5971" w:rsidRDefault="001F5971" w:rsidP="001F5971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m Rahmen des Projekts </w:t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</w:rPr>
        <w:t xml:space="preserve"> sind der Person/Gruppe </w:t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</w:rPr>
        <w:t xml:space="preserve"> folgende Kosten entstanden:</w:t>
      </w:r>
    </w:p>
    <w:tbl>
      <w:tblPr>
        <w:tblStyle w:val="Listentabelle3"/>
        <w:tblW w:w="0" w:type="auto"/>
        <w:tblLook w:val="04A0" w:firstRow="1" w:lastRow="0" w:firstColumn="1" w:lastColumn="0" w:noHBand="0" w:noVBand="1"/>
      </w:tblPr>
      <w:tblGrid>
        <w:gridCol w:w="1083"/>
        <w:gridCol w:w="1163"/>
        <w:gridCol w:w="1133"/>
        <w:gridCol w:w="5677"/>
      </w:tblGrid>
      <w:tr w:rsidR="001F5971" w14:paraId="76B49BB7" w14:textId="77777777" w:rsidTr="001F59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85" w:type="dxa"/>
            <w:tcBorders>
              <w:bottom w:val="single" w:sz="4" w:space="0" w:color="auto"/>
            </w:tcBorders>
          </w:tcPr>
          <w:p w14:paraId="29BE3134" w14:textId="77777777" w:rsidR="001F5971" w:rsidRDefault="001F5971" w:rsidP="001F597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sten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00726179" w14:textId="77777777" w:rsidR="001F5971" w:rsidRDefault="001F5971" w:rsidP="001F5971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etrag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3F1220AB" w14:textId="77777777" w:rsidR="001F5971" w:rsidRDefault="001F5971" w:rsidP="001F5971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elegnr.</w:t>
            </w:r>
          </w:p>
        </w:tc>
        <w:tc>
          <w:tcPr>
            <w:tcW w:w="5767" w:type="dxa"/>
            <w:tcBorders>
              <w:bottom w:val="single" w:sz="4" w:space="0" w:color="auto"/>
            </w:tcBorders>
          </w:tcPr>
          <w:p w14:paraId="357C256D" w14:textId="77777777" w:rsidR="001F5971" w:rsidRDefault="001F5971" w:rsidP="001F5971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erwendungszweck</w:t>
            </w:r>
          </w:p>
        </w:tc>
      </w:tr>
      <w:tr w:rsidR="001F5971" w14:paraId="16A895DE" w14:textId="77777777" w:rsidTr="001F59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6A283" w14:textId="77777777" w:rsidR="001F5971" w:rsidRPr="001F5971" w:rsidRDefault="001F5971" w:rsidP="001F5971">
            <w:pPr>
              <w:spacing w:line="360" w:lineRule="auto"/>
              <w:jc w:val="center"/>
              <w:rPr>
                <w:rFonts w:ascii="Times New Roman" w:hAnsi="Times New Roman" w:cs="Times New Roman"/>
                <w:b w:val="0"/>
              </w:rPr>
            </w:pPr>
            <w:r w:rsidRPr="001F5971">
              <w:rPr>
                <w:rFonts w:ascii="Times New Roman" w:hAnsi="Times New Roman" w:cs="Times New Roman"/>
                <w:b w:val="0"/>
              </w:rPr>
              <w:t>1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525C7" w14:textId="77777777" w:rsidR="001F5971" w:rsidRDefault="001F5971" w:rsidP="001F597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700E2" w14:textId="77777777" w:rsidR="001F5971" w:rsidRDefault="001F5971" w:rsidP="001F597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5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9C3C7" w14:textId="77777777" w:rsidR="001F5971" w:rsidRDefault="001F5971" w:rsidP="001F597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F5971" w14:paraId="0EA3AA18" w14:textId="77777777" w:rsidTr="001F597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A20B1" w14:textId="77777777" w:rsidR="001F5971" w:rsidRPr="001F5971" w:rsidRDefault="001F5971" w:rsidP="001F5971">
            <w:pPr>
              <w:spacing w:line="360" w:lineRule="auto"/>
              <w:jc w:val="center"/>
              <w:rPr>
                <w:rFonts w:ascii="Times New Roman" w:hAnsi="Times New Roman" w:cs="Times New Roman"/>
                <w:b w:val="0"/>
              </w:rPr>
            </w:pPr>
            <w:r w:rsidRPr="001F5971">
              <w:rPr>
                <w:rFonts w:ascii="Times New Roman" w:hAnsi="Times New Roman" w:cs="Times New Roman"/>
                <w:b w:val="0"/>
              </w:rPr>
              <w:t>2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5053C" w14:textId="77777777" w:rsidR="001F5971" w:rsidRDefault="001F5971" w:rsidP="001F597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6ADF4" w14:textId="77777777" w:rsidR="001F5971" w:rsidRDefault="001F5971" w:rsidP="001F597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5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C5DB5" w14:textId="77777777" w:rsidR="001F5971" w:rsidRDefault="001F5971" w:rsidP="001F597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F5971" w14:paraId="0E8F4552" w14:textId="77777777" w:rsidTr="001F59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11D2E" w14:textId="77777777" w:rsidR="001F5971" w:rsidRPr="001F5971" w:rsidRDefault="001F5971" w:rsidP="001F5971">
            <w:pPr>
              <w:spacing w:line="360" w:lineRule="auto"/>
              <w:jc w:val="center"/>
              <w:rPr>
                <w:rFonts w:ascii="Times New Roman" w:hAnsi="Times New Roman" w:cs="Times New Roman"/>
                <w:b w:val="0"/>
              </w:rPr>
            </w:pPr>
            <w:r w:rsidRPr="001F5971">
              <w:rPr>
                <w:rFonts w:ascii="Times New Roman" w:hAnsi="Times New Roman" w:cs="Times New Roman"/>
                <w:b w:val="0"/>
              </w:rPr>
              <w:t>3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94BF9" w14:textId="77777777" w:rsidR="001F5971" w:rsidRDefault="001F5971" w:rsidP="001F597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45643" w14:textId="77777777" w:rsidR="001F5971" w:rsidRDefault="001F5971" w:rsidP="001F597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5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E3B21" w14:textId="77777777" w:rsidR="001F5971" w:rsidRDefault="001F5971" w:rsidP="001F597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F5971" w14:paraId="6F2DB22B" w14:textId="77777777" w:rsidTr="001F597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31695" w14:textId="77777777" w:rsidR="001F5971" w:rsidRPr="001F5971" w:rsidRDefault="001F5971" w:rsidP="001F5971">
            <w:pPr>
              <w:spacing w:line="360" w:lineRule="auto"/>
              <w:jc w:val="center"/>
              <w:rPr>
                <w:rFonts w:ascii="Times New Roman" w:hAnsi="Times New Roman" w:cs="Times New Roman"/>
                <w:b w:val="0"/>
              </w:rPr>
            </w:pPr>
            <w:r w:rsidRPr="001F5971">
              <w:rPr>
                <w:rFonts w:ascii="Times New Roman" w:hAnsi="Times New Roman" w:cs="Times New Roman"/>
                <w:b w:val="0"/>
              </w:rPr>
              <w:t>4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62A05" w14:textId="77777777" w:rsidR="001F5971" w:rsidRDefault="001F5971" w:rsidP="001F597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6DE21" w14:textId="77777777" w:rsidR="001F5971" w:rsidRDefault="001F5971" w:rsidP="001F597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5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4696F" w14:textId="77777777" w:rsidR="001F5971" w:rsidRDefault="001F5971" w:rsidP="001F597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F5971" w14:paraId="377AA4DA" w14:textId="77777777" w:rsidTr="001F59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91C93" w14:textId="77777777" w:rsidR="001F5971" w:rsidRPr="001F5971" w:rsidRDefault="001F5971" w:rsidP="001F5971">
            <w:pPr>
              <w:spacing w:line="360" w:lineRule="auto"/>
              <w:jc w:val="center"/>
              <w:rPr>
                <w:rFonts w:ascii="Times New Roman" w:hAnsi="Times New Roman" w:cs="Times New Roman"/>
                <w:b w:val="0"/>
              </w:rPr>
            </w:pPr>
            <w:r w:rsidRPr="001F5971">
              <w:rPr>
                <w:rFonts w:ascii="Times New Roman" w:hAnsi="Times New Roman" w:cs="Times New Roman"/>
                <w:b w:val="0"/>
              </w:rPr>
              <w:t>5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9FE1C" w14:textId="77777777" w:rsidR="001F5971" w:rsidRDefault="001F5971" w:rsidP="001F597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62F51" w14:textId="77777777" w:rsidR="001F5971" w:rsidRDefault="001F5971" w:rsidP="001F597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5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22AA4" w14:textId="77777777" w:rsidR="001F5971" w:rsidRDefault="001F5971" w:rsidP="001F597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F5971" w14:paraId="582A1541" w14:textId="77777777" w:rsidTr="001F5971">
        <w:trPr>
          <w:trHeight w:val="3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77131FC6" w14:textId="77777777" w:rsidR="001F5971" w:rsidRDefault="001F5971" w:rsidP="001F5971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samt: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6F44E" w14:textId="77777777" w:rsidR="001F5971" w:rsidRDefault="001F5971" w:rsidP="001F597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0CC7141A" w14:textId="77777777" w:rsidR="001F5971" w:rsidRDefault="001F5971" w:rsidP="001F597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576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C5AF306" w14:textId="77777777" w:rsidR="001F5971" w:rsidRDefault="001F5971" w:rsidP="001F597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</w:tbl>
    <w:p w14:paraId="617E43EA" w14:textId="77777777" w:rsidR="001F5971" w:rsidRDefault="001F5971" w:rsidP="001F5971">
      <w:pPr>
        <w:spacing w:line="360" w:lineRule="auto"/>
        <w:rPr>
          <w:rFonts w:ascii="Times New Roman" w:hAnsi="Times New Roman" w:cs="Times New Roman"/>
        </w:rPr>
      </w:pPr>
    </w:p>
    <w:p w14:paraId="44005807" w14:textId="77777777" w:rsidR="001F5971" w:rsidRDefault="001F5971" w:rsidP="001F5971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ir bitten darum, die genannten Kosten auf folgendes Konto zu erstatten:</w:t>
      </w:r>
    </w:p>
    <w:p w14:paraId="5C3DCD39" w14:textId="22774739" w:rsidR="001F5971" w:rsidRPr="001F5971" w:rsidRDefault="001F5971" w:rsidP="001F5971">
      <w:pPr>
        <w:spacing w:line="360" w:lineRule="auto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>Kontoinhaber</w:t>
      </w:r>
      <w:r w:rsidR="00B04869">
        <w:rPr>
          <w:rFonts w:ascii="Times New Roman" w:hAnsi="Times New Roman" w:cs="Times New Roman"/>
        </w:rPr>
        <w:t>*in</w:t>
      </w:r>
      <w:r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</w:p>
    <w:p w14:paraId="49F6E4E4" w14:textId="77777777" w:rsidR="001F5971" w:rsidRPr="001F5971" w:rsidRDefault="001F5971" w:rsidP="001F5971">
      <w:pPr>
        <w:spacing w:line="360" w:lineRule="auto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>IBAN: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</w:p>
    <w:p w14:paraId="1FB7C8DC" w14:textId="77777777" w:rsidR="001F5971" w:rsidRPr="001F5971" w:rsidRDefault="001F5971" w:rsidP="001F5971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reditinstitut: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</w:p>
    <w:p w14:paraId="68A16514" w14:textId="77777777" w:rsidR="001F5971" w:rsidRDefault="001F5971" w:rsidP="001F5971">
      <w:pPr>
        <w:spacing w:line="360" w:lineRule="auto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 xml:space="preserve">E-Mail (für Rückfragen):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</w:p>
    <w:p w14:paraId="12AFA335" w14:textId="77777777" w:rsidR="001F5971" w:rsidRDefault="001F5971" w:rsidP="001F5971">
      <w:pPr>
        <w:spacing w:line="360" w:lineRule="auto"/>
        <w:rPr>
          <w:rFonts w:ascii="Times New Roman" w:hAnsi="Times New Roman" w:cs="Times New Roman"/>
          <w:u w:val="single"/>
        </w:rPr>
      </w:pPr>
    </w:p>
    <w:p w14:paraId="114B322D" w14:textId="3AFF336D" w:rsidR="009711AB" w:rsidRDefault="009711AB" w:rsidP="009711AB">
      <w:pPr>
        <w:tabs>
          <w:tab w:val="left" w:pos="840"/>
        </w:tabs>
        <w:spacing w:line="360" w:lineRule="auto"/>
        <w:jc w:val="both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20924953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711AB">
            <w:rPr>
              <w:rFonts w:ascii="MS Gothic" w:eastAsia="MS Gothic" w:hAnsi="MS Gothic" w:cs="Times New Roman" w:hint="eastAsia"/>
            </w:rPr>
            <w:t>☐</w:t>
          </w:r>
        </w:sdtContent>
      </w:sdt>
      <w:r w:rsidRPr="009711AB">
        <w:rPr>
          <w:rFonts w:ascii="Times New Roman" w:hAnsi="Times New Roman" w:cs="Times New Roman"/>
        </w:rPr>
        <w:tab/>
        <w:t>Ich habe die Terms of Service gelesen un</w:t>
      </w:r>
      <w:r>
        <w:rPr>
          <w:rFonts w:ascii="Times New Roman" w:hAnsi="Times New Roman" w:cs="Times New Roman"/>
        </w:rPr>
        <w:t>d akzeptiere sie.</w:t>
      </w:r>
    </w:p>
    <w:p w14:paraId="2890C588" w14:textId="498F15FC" w:rsidR="009711AB" w:rsidRDefault="001F5971" w:rsidP="001F5971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iermit versic</w:t>
      </w:r>
      <w:r w:rsidR="00B04869">
        <w:rPr>
          <w:rFonts w:ascii="Times New Roman" w:hAnsi="Times New Roman" w:cs="Times New Roman"/>
        </w:rPr>
        <w:t>here ich die Richtigkeit der o. g. Angaben sowie dass das o. </w:t>
      </w:r>
      <w:r>
        <w:rPr>
          <w:rFonts w:ascii="Times New Roman" w:hAnsi="Times New Roman" w:cs="Times New Roman"/>
        </w:rPr>
        <w:t xml:space="preserve">g. Projekt den Leitideen des Studentischen Konvents dient. </w:t>
      </w:r>
    </w:p>
    <w:p w14:paraId="409DFA0E" w14:textId="77777777" w:rsidR="001F5971" w:rsidRPr="009711AB" w:rsidRDefault="001F5971" w:rsidP="001F5971">
      <w:pPr>
        <w:spacing w:line="360" w:lineRule="auto"/>
        <w:jc w:val="both"/>
        <w:rPr>
          <w:rFonts w:ascii="Times New Roman" w:hAnsi="Times New Roman" w:cs="Times New Roman"/>
        </w:rPr>
      </w:pPr>
    </w:p>
    <w:p w14:paraId="078EC06F" w14:textId="77777777" w:rsidR="001F5971" w:rsidRPr="009711AB" w:rsidRDefault="001F5971" w:rsidP="001F5971">
      <w:pPr>
        <w:spacing w:line="360" w:lineRule="auto"/>
        <w:jc w:val="both"/>
        <w:rPr>
          <w:rFonts w:ascii="Times New Roman" w:hAnsi="Times New Roman" w:cs="Times New Roman"/>
          <w:u w:val="single"/>
        </w:rPr>
      </w:pPr>
      <w:r w:rsidRPr="009711AB">
        <w:rPr>
          <w:rFonts w:ascii="Times New Roman" w:hAnsi="Times New Roman" w:cs="Times New Roman"/>
          <w:u w:val="single"/>
        </w:rPr>
        <w:tab/>
      </w:r>
      <w:r w:rsidRPr="009711AB">
        <w:rPr>
          <w:rFonts w:ascii="Times New Roman" w:hAnsi="Times New Roman" w:cs="Times New Roman"/>
          <w:u w:val="single"/>
        </w:rPr>
        <w:tab/>
      </w:r>
      <w:r w:rsidRPr="009711AB">
        <w:rPr>
          <w:rFonts w:ascii="Times New Roman" w:hAnsi="Times New Roman" w:cs="Times New Roman"/>
          <w:u w:val="single"/>
        </w:rPr>
        <w:tab/>
      </w:r>
      <w:r w:rsidRPr="009711AB">
        <w:rPr>
          <w:rFonts w:ascii="Times New Roman" w:hAnsi="Times New Roman" w:cs="Times New Roman"/>
          <w:u w:val="single"/>
        </w:rPr>
        <w:tab/>
      </w:r>
      <w:r w:rsidRPr="009711AB">
        <w:rPr>
          <w:rFonts w:ascii="Times New Roman" w:hAnsi="Times New Roman" w:cs="Times New Roman"/>
        </w:rPr>
        <w:tab/>
      </w:r>
      <w:r w:rsidRPr="009711AB">
        <w:rPr>
          <w:rFonts w:ascii="Times New Roman" w:hAnsi="Times New Roman" w:cs="Times New Roman"/>
        </w:rPr>
        <w:tab/>
      </w:r>
      <w:r w:rsidRPr="009711AB">
        <w:rPr>
          <w:rFonts w:ascii="Times New Roman" w:hAnsi="Times New Roman" w:cs="Times New Roman"/>
        </w:rPr>
        <w:tab/>
      </w:r>
      <w:r w:rsidRPr="009711AB">
        <w:rPr>
          <w:rFonts w:ascii="Times New Roman" w:hAnsi="Times New Roman" w:cs="Times New Roman"/>
          <w:u w:val="single"/>
        </w:rPr>
        <w:tab/>
      </w:r>
      <w:r w:rsidRPr="009711AB">
        <w:rPr>
          <w:rFonts w:ascii="Times New Roman" w:hAnsi="Times New Roman" w:cs="Times New Roman"/>
          <w:u w:val="single"/>
        </w:rPr>
        <w:tab/>
      </w:r>
      <w:r w:rsidRPr="009711AB">
        <w:rPr>
          <w:rFonts w:ascii="Times New Roman" w:hAnsi="Times New Roman" w:cs="Times New Roman"/>
          <w:u w:val="single"/>
        </w:rPr>
        <w:tab/>
      </w:r>
      <w:r w:rsidRPr="009711AB">
        <w:rPr>
          <w:rFonts w:ascii="Times New Roman" w:hAnsi="Times New Roman" w:cs="Times New Roman"/>
          <w:u w:val="single"/>
        </w:rPr>
        <w:tab/>
      </w:r>
      <w:r w:rsidRPr="009711AB">
        <w:rPr>
          <w:rFonts w:ascii="Times New Roman" w:hAnsi="Times New Roman" w:cs="Times New Roman"/>
          <w:u w:val="single"/>
        </w:rPr>
        <w:tab/>
      </w:r>
    </w:p>
    <w:p w14:paraId="61A25284" w14:textId="7947D9B5" w:rsidR="001F5971" w:rsidRDefault="001F5971" w:rsidP="001F5971">
      <w:pPr>
        <w:spacing w:line="360" w:lineRule="auto"/>
        <w:rPr>
          <w:rFonts w:ascii="Times New Roman" w:hAnsi="Times New Roman" w:cs="Times New Roman"/>
        </w:rPr>
      </w:pPr>
      <w:r w:rsidRPr="009711AB">
        <w:rPr>
          <w:rFonts w:ascii="Times New Roman" w:hAnsi="Times New Roman" w:cs="Times New Roman"/>
        </w:rPr>
        <w:t xml:space="preserve">            </w:t>
      </w:r>
      <w:r>
        <w:rPr>
          <w:rFonts w:ascii="Times New Roman" w:hAnsi="Times New Roman" w:cs="Times New Roman"/>
        </w:rPr>
        <w:t>Ort, Datum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      Unterschrift</w:t>
      </w:r>
    </w:p>
    <w:p w14:paraId="2B447011" w14:textId="77777777" w:rsidR="001F5971" w:rsidRDefault="001F5971" w:rsidP="001F5971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hang: </w:t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</w:rPr>
        <w:t xml:space="preserve"> Belege</w:t>
      </w:r>
    </w:p>
    <w:p w14:paraId="7B8BF50B" w14:textId="77777777" w:rsidR="001F5971" w:rsidRDefault="001F5971" w:rsidP="001F5971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08CA46" wp14:editId="5B44B033">
                <wp:simplePos x="0" y="0"/>
                <wp:positionH relativeFrom="column">
                  <wp:posOffset>1551940</wp:posOffset>
                </wp:positionH>
                <wp:positionV relativeFrom="paragraph">
                  <wp:posOffset>178435</wp:posOffset>
                </wp:positionV>
                <wp:extent cx="2857500" cy="1028700"/>
                <wp:effectExtent l="0" t="0" r="38100" b="38100"/>
                <wp:wrapSquare wrapText="bothSides"/>
                <wp:docPr id="1" name="Textfeld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57500" cy="10287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787533" w14:textId="77777777" w:rsidR="001F5971" w:rsidRPr="001F5971" w:rsidRDefault="001F5971" w:rsidP="001F597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F5971">
                              <w:rPr>
                                <w:rFonts w:ascii="Times New Roman" w:hAnsi="Times New Roman" w:cs="Times New Roman"/>
                              </w:rPr>
                              <w:t>Sachlich und rechnerisch richtig</w:t>
                            </w:r>
                          </w:p>
                          <w:p w14:paraId="7934C79E" w14:textId="77777777" w:rsidR="001F5971" w:rsidRPr="001F5971" w:rsidRDefault="001F5971" w:rsidP="001F597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78DAEB09" w14:textId="77777777" w:rsidR="001F5971" w:rsidRPr="001F5971" w:rsidRDefault="001F5971" w:rsidP="001F597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0177B52E" w14:textId="77777777" w:rsidR="001F5971" w:rsidRPr="001F5971" w:rsidRDefault="001F5971" w:rsidP="001F597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686E5164" w14:textId="786D826B" w:rsidR="001F5971" w:rsidRPr="001F5971" w:rsidRDefault="009711AB" w:rsidP="001F597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Der*</w:t>
                            </w:r>
                            <w:r w:rsidR="00D9067F">
                              <w:rPr>
                                <w:rFonts w:ascii="Times New Roman" w:hAnsi="Times New Roman" w:cs="Times New Roman"/>
                                <w:b/>
                              </w:rPr>
                              <w:t>D</w:t>
                            </w:r>
                            <w:r w:rsidR="0086739A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ie </w:t>
                            </w:r>
                            <w:r w:rsidR="000D67AF">
                              <w:rPr>
                                <w:rFonts w:ascii="Times New Roman" w:hAnsi="Times New Roman" w:cs="Times New Roman"/>
                                <w:b/>
                              </w:rPr>
                              <w:t>Finanzreferent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*</w:t>
                            </w:r>
                            <w:r w:rsidR="0086739A">
                              <w:rPr>
                                <w:rFonts w:ascii="Times New Roman" w:hAnsi="Times New Roman" w:cs="Times New Roman"/>
                                <w:b/>
                              </w:rPr>
                              <w:t>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B08CA46" id="_x0000_t202" coordsize="21600,21600" o:spt="202" path="m,l,21600r21600,l21600,xe">
                <v:stroke joinstyle="miter"/>
                <v:path gradientshapeok="t" o:connecttype="rect"/>
              </v:shapetype>
              <v:shape id="Textfeld 1" o:spid="_x0000_s1026" type="#_x0000_t202" style="position:absolute;margin-left:122.2pt;margin-top:14.05pt;width:225pt;height:8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" fillcolor="white [3201]" strokecolor="black [3200]" strokeweight="1pt">
                <v:textbox>
                  <w:txbxContent>
                    <w:p w14:paraId="05787533" w14:textId="77777777" w:rsidR="001F5971" w:rsidRPr="001F5971" w:rsidRDefault="001F5971" w:rsidP="001F5971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1F5971">
                        <w:rPr>
                          <w:rFonts w:ascii="Times New Roman" w:hAnsi="Times New Roman" w:cs="Times New Roman"/>
                        </w:rPr>
                        <w:t>Sachlich und rechnerisch richtig</w:t>
                      </w:r>
                    </w:p>
                    <w:p w14:paraId="7934C79E" w14:textId="77777777" w:rsidR="001F5971" w:rsidRPr="001F5971" w:rsidRDefault="001F5971" w:rsidP="001F5971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</w:p>
                    <w:p w14:paraId="78DAEB09" w14:textId="77777777" w:rsidR="001F5971" w:rsidRPr="001F5971" w:rsidRDefault="001F5971" w:rsidP="001F5971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</w:p>
                    <w:p w14:paraId="0177B52E" w14:textId="77777777" w:rsidR="001F5971" w:rsidRPr="001F5971" w:rsidRDefault="001F5971" w:rsidP="001F5971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</w:p>
                    <w:p w14:paraId="686E5164" w14:textId="786D826B" w:rsidR="001F5971" w:rsidRPr="001F5971" w:rsidRDefault="009711AB" w:rsidP="001F5971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>Der*</w:t>
                      </w:r>
                      <w:r w:rsidR="00D9067F">
                        <w:rPr>
                          <w:rFonts w:ascii="Times New Roman" w:hAnsi="Times New Roman" w:cs="Times New Roman"/>
                          <w:b/>
                        </w:rPr>
                        <w:t>D</w:t>
                      </w:r>
                      <w:r w:rsidR="0086739A">
                        <w:rPr>
                          <w:rFonts w:ascii="Times New Roman" w:hAnsi="Times New Roman" w:cs="Times New Roman"/>
                          <w:b/>
                        </w:rPr>
                        <w:t xml:space="preserve">ie </w:t>
                      </w:r>
                      <w:r w:rsidR="000D67AF">
                        <w:rPr>
                          <w:rFonts w:ascii="Times New Roman" w:hAnsi="Times New Roman" w:cs="Times New Roman"/>
                          <w:b/>
                        </w:rPr>
                        <w:t>Finanzreferent</w:t>
                      </w:r>
                      <w:r>
                        <w:rPr>
                          <w:rFonts w:ascii="Times New Roman" w:hAnsi="Times New Roman" w:cs="Times New Roman"/>
                          <w:b/>
                        </w:rPr>
                        <w:t>*</w:t>
                      </w:r>
                      <w:r w:rsidR="0086739A">
                        <w:rPr>
                          <w:rFonts w:ascii="Times New Roman" w:hAnsi="Times New Roman" w:cs="Times New Roman"/>
                          <w:b/>
                        </w:rPr>
                        <w:t>i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344A207" w14:textId="77777777" w:rsidR="001F5971" w:rsidRPr="001F5971" w:rsidRDefault="001F5971" w:rsidP="001F5971">
      <w:pPr>
        <w:spacing w:line="360" w:lineRule="auto"/>
        <w:rPr>
          <w:rFonts w:ascii="Times New Roman" w:hAnsi="Times New Roman" w:cs="Times New Roman"/>
        </w:rPr>
      </w:pPr>
    </w:p>
    <w:sectPr w:rsidR="001F5971" w:rsidRPr="001F5971" w:rsidSect="005F6CF8">
      <w:headerReference w:type="default" r:id="rId7"/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1FE1E7" w14:textId="77777777" w:rsidR="00E17544" w:rsidRDefault="00E17544" w:rsidP="00E9182B">
      <w:r>
        <w:separator/>
      </w:r>
    </w:p>
  </w:endnote>
  <w:endnote w:type="continuationSeparator" w:id="0">
    <w:p w14:paraId="68DAA0C6" w14:textId="77777777" w:rsidR="00E17544" w:rsidRDefault="00E17544" w:rsidP="00E918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774164" w14:textId="77777777" w:rsidR="00E17544" w:rsidRDefault="00E17544" w:rsidP="00E9182B">
      <w:r>
        <w:separator/>
      </w:r>
    </w:p>
  </w:footnote>
  <w:footnote w:type="continuationSeparator" w:id="0">
    <w:p w14:paraId="1624CA3A" w14:textId="77777777" w:rsidR="00E17544" w:rsidRDefault="00E17544" w:rsidP="00E918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2B2AC0" w14:textId="445E3BDF" w:rsidR="00E9182B" w:rsidRDefault="00E9182B">
    <w:pPr>
      <w:pStyle w:val="Kopfzeile"/>
    </w:pPr>
    <w:r>
      <w:rPr>
        <w:noProof/>
        <w:lang w:eastAsia="de-DE"/>
      </w:rPr>
      <w:drawing>
        <wp:inline distT="0" distB="0" distL="0" distR="0" wp14:anchorId="6E2BB0ED" wp14:editId="4DE8CA5A">
          <wp:extent cx="695515" cy="694690"/>
          <wp:effectExtent l="0" t="0" r="0" b="0"/>
          <wp:docPr id="2" name="Bild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tudentischer Konvent - Logo 2017 final Kopi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0758" cy="72989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doNotShadeFormData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zMDc0NjO0NLE0NjdW0lEKTi0uzszPAykwqgUAnY2/RywAAAA="/>
  </w:docVars>
  <w:rsids>
    <w:rsidRoot w:val="001F5971"/>
    <w:rsid w:val="0005221B"/>
    <w:rsid w:val="000A0297"/>
    <w:rsid w:val="000D67AF"/>
    <w:rsid w:val="001B58FC"/>
    <w:rsid w:val="001F5971"/>
    <w:rsid w:val="002F1E1E"/>
    <w:rsid w:val="003D503F"/>
    <w:rsid w:val="005F6CF8"/>
    <w:rsid w:val="008349CB"/>
    <w:rsid w:val="0086739A"/>
    <w:rsid w:val="008A1DA1"/>
    <w:rsid w:val="009611C7"/>
    <w:rsid w:val="009711AB"/>
    <w:rsid w:val="009A492B"/>
    <w:rsid w:val="00B04869"/>
    <w:rsid w:val="00B25A7E"/>
    <w:rsid w:val="00BE29D6"/>
    <w:rsid w:val="00D1369D"/>
    <w:rsid w:val="00D9067F"/>
    <w:rsid w:val="00DD7398"/>
    <w:rsid w:val="00E17544"/>
    <w:rsid w:val="00E9182B"/>
    <w:rsid w:val="00EC6864"/>
    <w:rsid w:val="00EE69F0"/>
    <w:rsid w:val="00F45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10F99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1F59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entabelle3">
    <w:name w:val="List Table 3"/>
    <w:basedOn w:val="NormaleTabelle"/>
    <w:uiPriority w:val="48"/>
    <w:rsid w:val="001F5971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Kopfzeile">
    <w:name w:val="header"/>
    <w:basedOn w:val="Standard"/>
    <w:link w:val="KopfzeileZchn"/>
    <w:uiPriority w:val="99"/>
    <w:unhideWhenUsed/>
    <w:rsid w:val="00E9182B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E9182B"/>
  </w:style>
  <w:style w:type="paragraph" w:styleId="Fuzeile">
    <w:name w:val="footer"/>
    <w:basedOn w:val="Standard"/>
    <w:link w:val="FuzeileZchn"/>
    <w:uiPriority w:val="99"/>
    <w:unhideWhenUsed/>
    <w:rsid w:val="00E9182B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E918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52475DAC-09B1-428A-87AF-53F6200EFC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4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io Jaocb</dc:creator>
  <cp:keywords/>
  <dc:description/>
  <cp:lastModifiedBy>Sascha Grünwald</cp:lastModifiedBy>
  <cp:revision>12</cp:revision>
  <cp:lastPrinted>2022-07-13T22:52:00Z</cp:lastPrinted>
  <dcterms:created xsi:type="dcterms:W3CDTF">2017-04-23T11:34:00Z</dcterms:created>
  <dcterms:modified xsi:type="dcterms:W3CDTF">2023-09-12T08:15:00Z</dcterms:modified>
</cp:coreProperties>
</file>